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603D" w:rsidRPr="00612257" w:rsidRDefault="00A55E8D" w:rsidP="00A55E8D">
      <w:pPr>
        <w:tabs>
          <w:tab w:val="left" w:pos="3347"/>
        </w:tabs>
        <w:spacing w:line="240" w:lineRule="auto"/>
        <w:rPr>
          <w:b/>
          <w:bCs/>
          <w:sz w:val="32"/>
          <w:szCs w:val="32"/>
          <w:u w:val="single"/>
        </w:rPr>
      </w:pPr>
      <w:r>
        <w:rPr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52575D" wp14:editId="1CEE5D95">
                <wp:simplePos x="0" y="0"/>
                <wp:positionH relativeFrom="column">
                  <wp:posOffset>-83820</wp:posOffset>
                </wp:positionH>
                <wp:positionV relativeFrom="paragraph">
                  <wp:posOffset>270804</wp:posOffset>
                </wp:positionV>
                <wp:extent cx="6407785" cy="367665"/>
                <wp:effectExtent l="0" t="0" r="12065" b="13335"/>
                <wp:wrapNone/>
                <wp:docPr id="2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7785" cy="3676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2" o:spid="_x0000_s1026" style="position:absolute;margin-left:-6.6pt;margin-top:21.3pt;width:504.55pt;height:2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" filled="f" strokeweight="1.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E2718CA" wp14:editId="6CEEFC4F">
            <wp:simplePos x="0" y="0"/>
            <wp:positionH relativeFrom="column">
              <wp:posOffset>-23495</wp:posOffset>
            </wp:positionH>
            <wp:positionV relativeFrom="paragraph">
              <wp:posOffset>-267041</wp:posOffset>
            </wp:positionV>
            <wp:extent cx="2149475" cy="495935"/>
            <wp:effectExtent l="19050" t="19050" r="22225" b="184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 (2)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495935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603D">
        <w:t xml:space="preserve">                                                                       </w:t>
      </w:r>
      <w:r w:rsidR="001B603D" w:rsidRPr="00612257">
        <w:rPr>
          <w:b/>
          <w:bCs/>
          <w:sz w:val="32"/>
          <w:szCs w:val="32"/>
          <w:u w:val="single"/>
        </w:rPr>
        <w:t>Arabic Assessment Test</w:t>
      </w:r>
      <w:r w:rsidR="001B603D">
        <w:rPr>
          <w:b/>
          <w:bCs/>
          <w:sz w:val="32"/>
          <w:szCs w:val="32"/>
          <w:u w:val="single"/>
        </w:rPr>
        <w:t xml:space="preserve"> on the Alphabet</w:t>
      </w:r>
    </w:p>
    <w:p w:rsidR="001B603D" w:rsidRPr="001B603D" w:rsidRDefault="001B603D" w:rsidP="00A55E8D">
      <w:pPr>
        <w:spacing w:after="0" w:line="360" w:lineRule="auto"/>
        <w:jc w:val="right"/>
        <w:rPr>
          <w:rFonts w:ascii="Century Gothic" w:eastAsia="Times New Roman" w:hAnsi="Century Gothic" w:cs="Times New Roman"/>
          <w:b/>
          <w:bCs/>
          <w:sz w:val="28"/>
          <w:szCs w:val="28"/>
          <w:lang w:bidi="ar-SY"/>
        </w:rPr>
      </w:pPr>
      <w:r w:rsidRPr="001B603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F7FEF" wp14:editId="159BF380">
                <wp:simplePos x="0" y="0"/>
                <wp:positionH relativeFrom="column">
                  <wp:posOffset>-404495</wp:posOffset>
                </wp:positionH>
                <wp:positionV relativeFrom="paragraph">
                  <wp:posOffset>315889</wp:posOffset>
                </wp:positionV>
                <wp:extent cx="7145020" cy="0"/>
                <wp:effectExtent l="0" t="0" r="177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502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1.85pt,24.85pt" to="530.7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" strokecolor="windowText" strokeweight="1.5pt"/>
            </w:pict>
          </mc:Fallback>
        </mc:AlternateContent>
      </w:r>
      <w:r w:rsidRPr="001B603D">
        <w:rPr>
          <w:noProof/>
          <w:sz w:val="32"/>
          <w:szCs w:val="32"/>
        </w:rPr>
        <w:t xml:space="preserve"> </w:t>
      </w:r>
      <w:r>
        <w:rPr>
          <w:rFonts w:hint="cs"/>
          <w:noProof/>
          <w:sz w:val="32"/>
          <w:szCs w:val="32"/>
          <w:rtl/>
        </w:rPr>
        <w:t xml:space="preserve">  </w:t>
      </w:r>
      <w:r w:rsidRPr="001B603D">
        <w:rPr>
          <w:rFonts w:hint="cs"/>
          <w:noProof/>
          <w:sz w:val="32"/>
          <w:szCs w:val="32"/>
          <w:rtl/>
        </w:rPr>
        <w:t>الاسم : ......</w:t>
      </w:r>
      <w:r w:rsidR="00A55E8D">
        <w:rPr>
          <w:rFonts w:hint="cs"/>
          <w:noProof/>
          <w:sz w:val="32"/>
          <w:szCs w:val="32"/>
          <w:rtl/>
        </w:rPr>
        <w:t>..</w:t>
      </w:r>
      <w:r w:rsidRPr="001B603D">
        <w:rPr>
          <w:rFonts w:hint="cs"/>
          <w:noProof/>
          <w:sz w:val="32"/>
          <w:szCs w:val="32"/>
          <w:rtl/>
        </w:rPr>
        <w:t>.....................................</w:t>
      </w:r>
      <w:r>
        <w:rPr>
          <w:rFonts w:hint="cs"/>
          <w:noProof/>
          <w:sz w:val="32"/>
          <w:szCs w:val="32"/>
          <w:rtl/>
        </w:rPr>
        <w:t xml:space="preserve">     </w:t>
      </w:r>
      <w:r>
        <w:rPr>
          <w:noProof/>
          <w:sz w:val="32"/>
          <w:szCs w:val="32"/>
        </w:rPr>
        <w:t xml:space="preserve">  </w:t>
      </w:r>
    </w:p>
    <w:p w:rsidR="00E05EFF" w:rsidRPr="001B603D" w:rsidRDefault="001B603D" w:rsidP="00A55E8D">
      <w:pPr>
        <w:spacing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bidi="ar-EG"/>
        </w:rPr>
        <w:t xml:space="preserve"> </w:t>
      </w:r>
      <w:r w:rsidRPr="001B603D">
        <w:rPr>
          <w:rFonts w:ascii="Times New Roman" w:hAnsi="Times New Roman" w:cs="Times New Roman"/>
          <w:b/>
          <w:bCs/>
          <w:sz w:val="28"/>
          <w:szCs w:val="28"/>
          <w:u w:val="single"/>
          <w:lang w:bidi="ar-EG"/>
        </w:rPr>
        <w:t>Connect the letters to make words:</w:t>
      </w:r>
      <w:r>
        <w:rPr>
          <w:rFonts w:ascii="Times New Roman" w:hAnsi="Times New Roman" w:cs="Times New Roman" w:hint="cs"/>
          <w:b/>
          <w:bCs/>
          <w:sz w:val="28"/>
          <w:szCs w:val="28"/>
          <w:u w:val="single"/>
          <w:rtl/>
        </w:rPr>
        <w:t xml:space="preserve"> 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-     أ + ح + ب = 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2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ث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و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3-     ص + ب + ا + ح = 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4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ج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د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ت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5-     س + م + ي + ن = 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</w:t>
      </w:r>
      <w:bookmarkStart w:id="0" w:name="_GoBack"/>
      <w:bookmarkEnd w:id="0"/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6-     ج + م + ل = 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7-     خ + ر + و + ف = 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8-     ب + ح + و + ث = 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9-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ط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ا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ل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</w:t>
      </w:r>
    </w:p>
    <w:p w:rsidR="00E05EFF" w:rsidRPr="001B603D" w:rsidRDefault="00E05EFF" w:rsidP="0063605C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0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-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   ش + م + س = .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</w:t>
      </w:r>
    </w:p>
    <w:p w:rsidR="00E05EFF" w:rsidRPr="001B603D" w:rsidRDefault="00E05EFF" w:rsidP="00044DC5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1-     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ث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ل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ا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ث + ة 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.</w:t>
      </w:r>
    </w:p>
    <w:p w:rsidR="00E05EFF" w:rsidRPr="001B603D" w:rsidRDefault="00E05EFF" w:rsidP="0063605C">
      <w:pPr>
        <w:spacing w:line="240" w:lineRule="auto"/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2-     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ح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ق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ب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+ 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ة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= 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</w:t>
      </w:r>
    </w:p>
    <w:p w:rsidR="00E05EFF" w:rsidRPr="001B603D" w:rsidRDefault="00E05EFF" w:rsidP="00E05EFF">
      <w:pPr>
        <w:jc w:val="right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3-      ق + ل + م = 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</w:t>
      </w:r>
    </w:p>
    <w:p w:rsidR="00D815D5" w:rsidRPr="001B603D" w:rsidRDefault="00E05EFF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4-      ث + ع + ل + ب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="00044DC5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</w:t>
      </w:r>
    </w:p>
    <w:p w:rsidR="00044DC5" w:rsidRPr="001B603D" w:rsidRDefault="00044DC5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5-     ت + ت + ك + و + ن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044DC5" w:rsidRPr="001B603D" w:rsidRDefault="00044DC5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16-  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  ا + س + م + ه + ا  =  ...................................</w:t>
      </w:r>
      <w:r w:rsidR="0063605C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7-     و + ر + د + ة = .......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8-     ع + ش + ر + و + ن = 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</w:t>
      </w:r>
    </w:p>
    <w:p w:rsidR="0063605C" w:rsidRPr="001B603D" w:rsidRDefault="0063605C" w:rsidP="00E05EFF">
      <w:pPr>
        <w:jc w:val="right"/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19-    م + د + ر + س + ة = ..................</w:t>
      </w:r>
      <w:r w:rsidR="00A55E8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</w:t>
      </w: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.................</w:t>
      </w:r>
    </w:p>
    <w:p w:rsidR="0063605C" w:rsidRDefault="0063605C" w:rsidP="00E05EFF">
      <w:pPr>
        <w:jc w:val="right"/>
        <w:rPr>
          <w:rFonts w:hint="cs"/>
          <w:rtl/>
        </w:rPr>
      </w:pPr>
      <w:r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 xml:space="preserve">20-   </w:t>
      </w:r>
      <w:r w:rsidR="001B603D" w:rsidRPr="001B603D">
        <w:rPr>
          <w:rFonts w:ascii="Times New Roman" w:hAnsi="Times New Roman" w:cs="Times New Roman" w:hint="cs"/>
          <w:b/>
          <w:bCs/>
          <w:sz w:val="32"/>
          <w:szCs w:val="32"/>
          <w:rtl/>
          <w:lang w:bidi="ar-EG"/>
        </w:rPr>
        <w:t>ي + ج + ر + ي = .......................................</w:t>
      </w:r>
    </w:p>
    <w:sectPr w:rsidR="0063605C" w:rsidSect="00A55E8D">
      <w:pgSz w:w="12240" w:h="15840"/>
      <w:pgMar w:top="1134" w:right="1134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NDM0NjUyMTU0tDRW0lEKTi0uzszPAykwrAUAM9eAxiwAAAA="/>
  </w:docVars>
  <w:rsids>
    <w:rsidRoot w:val="004738B1"/>
    <w:rsid w:val="00044DC5"/>
    <w:rsid w:val="001B603D"/>
    <w:rsid w:val="0040798F"/>
    <w:rsid w:val="004738B1"/>
    <w:rsid w:val="0063605C"/>
    <w:rsid w:val="00A55E8D"/>
    <w:rsid w:val="00D815D5"/>
    <w:rsid w:val="00E0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E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E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Teacher</cp:lastModifiedBy>
  <cp:revision>2</cp:revision>
  <dcterms:created xsi:type="dcterms:W3CDTF">2016-12-20T14:02:00Z</dcterms:created>
  <dcterms:modified xsi:type="dcterms:W3CDTF">2016-12-20T15:21:00Z</dcterms:modified>
</cp:coreProperties>
</file>